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lastRenderedPageBreak/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lastRenderedPageBreak/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lastRenderedPageBreak/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lastRenderedPageBreak/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lastRenderedPageBreak/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lastRenderedPageBreak/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lastRenderedPageBreak/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lastRenderedPageBreak/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lastRenderedPageBreak/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lastRenderedPageBreak/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D24B1" w14:textId="77777777" w:rsidR="000A69F7" w:rsidRDefault="000A69F7" w:rsidP="00B42730">
      <w:pPr>
        <w:spacing w:after="0" w:line="240" w:lineRule="auto"/>
      </w:pPr>
      <w:r>
        <w:separator/>
      </w:r>
    </w:p>
  </w:endnote>
  <w:endnote w:type="continuationSeparator" w:id="0">
    <w:p w14:paraId="10CEC19D" w14:textId="77777777" w:rsidR="000A69F7" w:rsidRDefault="000A69F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47444" w14:textId="77777777" w:rsidR="000A69F7" w:rsidRDefault="000A69F7" w:rsidP="00B42730">
      <w:pPr>
        <w:spacing w:after="0" w:line="240" w:lineRule="auto"/>
      </w:pPr>
      <w:r>
        <w:separator/>
      </w:r>
    </w:p>
  </w:footnote>
  <w:footnote w:type="continuationSeparator" w:id="0">
    <w:p w14:paraId="2BCADFFB" w14:textId="77777777" w:rsidR="000A69F7" w:rsidRDefault="000A69F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0A45"/>
    <w:rsid w:val="001A1FC7"/>
    <w:rsid w:val="001A2644"/>
    <w:rsid w:val="001A43BC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51ACA"/>
    <w:rsid w:val="00851F83"/>
    <w:rsid w:val="00853E79"/>
    <w:rsid w:val="00855CBB"/>
    <w:rsid w:val="00856DEB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19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39</Pages>
  <Words>11474</Words>
  <Characters>65406</Characters>
  <Application>Microsoft Office Word</Application>
  <DocSecurity>0</DocSecurity>
  <Lines>545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33</cp:revision>
  <cp:lastPrinted>2014-12-29T09:36:00Z</cp:lastPrinted>
  <dcterms:created xsi:type="dcterms:W3CDTF">2024-07-26T12:26:00Z</dcterms:created>
  <dcterms:modified xsi:type="dcterms:W3CDTF">2025-04-17T06:36:00Z</dcterms:modified>
</cp:coreProperties>
</file>